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61B6AA" w14:textId="155473A2" w:rsidR="00C35F75" w:rsidRPr="00C35F75" w:rsidRDefault="00C35F75" w:rsidP="00C35F75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r w:rsidRPr="00C35F75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14:paraId="3CC4F1B4" w14:textId="77777777" w:rsidR="00C35F75" w:rsidRPr="00C35F75" w:rsidRDefault="00C35F75" w:rsidP="00C35F75">
      <w:pPr>
        <w:rPr>
          <w:rFonts w:ascii="Arial" w:hAnsi="Arial" w:cs="Arial"/>
          <w:sz w:val="20"/>
          <w:szCs w:val="20"/>
        </w:rPr>
      </w:pPr>
      <w:r w:rsidRPr="00C35F75">
        <w:rPr>
          <w:rFonts w:ascii="Arial" w:hAnsi="Arial" w:cs="Arial"/>
          <w:sz w:val="20"/>
          <w:szCs w:val="20"/>
        </w:rPr>
        <w:t>I find the paper acceptable for publication.</w:t>
      </w:r>
    </w:p>
    <w:p w14:paraId="63E4D5DB" w14:textId="77777777" w:rsidR="00C35F75" w:rsidRPr="00C35F75" w:rsidRDefault="00C35F75" w:rsidP="00C35F75">
      <w:pPr>
        <w:rPr>
          <w:rFonts w:ascii="Arial" w:hAnsi="Arial" w:cs="Arial"/>
          <w:b/>
          <w:sz w:val="20"/>
          <w:szCs w:val="20"/>
          <w:u w:val="single"/>
        </w:rPr>
      </w:pPr>
    </w:p>
    <w:p w14:paraId="73A967EE" w14:textId="77777777" w:rsidR="00C35F75" w:rsidRPr="00C35F75" w:rsidRDefault="00C35F75" w:rsidP="00C35F75">
      <w:pPr>
        <w:rPr>
          <w:rFonts w:ascii="Arial" w:hAnsi="Arial" w:cs="Arial"/>
          <w:b/>
          <w:sz w:val="20"/>
          <w:szCs w:val="20"/>
          <w:u w:val="single"/>
        </w:rPr>
      </w:pPr>
    </w:p>
    <w:p w14:paraId="4504FCF0" w14:textId="6A795ECE" w:rsidR="00C35F75" w:rsidRPr="00C35F75" w:rsidRDefault="00C35F75" w:rsidP="00C35F75">
      <w:pPr>
        <w:rPr>
          <w:rFonts w:ascii="Arial" w:hAnsi="Arial" w:cs="Arial"/>
          <w:b/>
          <w:sz w:val="20"/>
          <w:szCs w:val="20"/>
          <w:u w:val="single"/>
        </w:rPr>
      </w:pPr>
      <w:r w:rsidRPr="00C35F75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14:paraId="45EF576C" w14:textId="77777777" w:rsidR="00C35F75" w:rsidRPr="00C35F75" w:rsidRDefault="00C35F75" w:rsidP="00C35F75">
      <w:pPr>
        <w:pStyle w:val="NoSpacing"/>
        <w:rPr>
          <w:rFonts w:ascii="Arial" w:hAnsi="Arial" w:cs="Arial"/>
          <w:sz w:val="20"/>
          <w:szCs w:val="20"/>
        </w:rPr>
      </w:pPr>
      <w:r w:rsidRPr="00C35F75">
        <w:rPr>
          <w:rFonts w:ascii="Arial" w:hAnsi="Arial" w:cs="Arial"/>
          <w:sz w:val="20"/>
          <w:szCs w:val="20"/>
        </w:rPr>
        <w:t>Dr. David E. Martin</w:t>
      </w:r>
    </w:p>
    <w:p w14:paraId="4D36EB90" w14:textId="0DB18B3B" w:rsidR="00C35F75" w:rsidRPr="00C35F75" w:rsidRDefault="00C35F75" w:rsidP="00C35F75">
      <w:pPr>
        <w:pStyle w:val="NoSpacing"/>
        <w:rPr>
          <w:rFonts w:ascii="Arial" w:hAnsi="Arial" w:cs="Arial"/>
          <w:sz w:val="20"/>
          <w:szCs w:val="20"/>
        </w:rPr>
      </w:pPr>
      <w:r w:rsidRPr="00C35F75">
        <w:rPr>
          <w:rFonts w:ascii="Arial" w:hAnsi="Arial" w:cs="Arial"/>
          <w:sz w:val="20"/>
          <w:szCs w:val="20"/>
        </w:rPr>
        <w:t xml:space="preserve">CEO, </w:t>
      </w:r>
      <w:proofErr w:type="spellStart"/>
      <w:r w:rsidRPr="00C35F75">
        <w:rPr>
          <w:rFonts w:ascii="Arial" w:hAnsi="Arial" w:cs="Arial"/>
          <w:sz w:val="20"/>
          <w:szCs w:val="20"/>
        </w:rPr>
        <w:t>TrippBio</w:t>
      </w:r>
      <w:proofErr w:type="spellEnd"/>
      <w:r w:rsidRPr="00C35F75">
        <w:rPr>
          <w:rFonts w:ascii="Arial" w:hAnsi="Arial" w:cs="Arial"/>
          <w:sz w:val="20"/>
          <w:szCs w:val="20"/>
        </w:rPr>
        <w:t>, Inc., USA</w:t>
      </w:r>
      <w:r w:rsidRPr="00C35F75">
        <w:rPr>
          <w:rFonts w:ascii="Arial" w:hAnsi="Arial" w:cs="Arial"/>
          <w:sz w:val="20"/>
          <w:szCs w:val="20"/>
        </w:rPr>
        <w:t>.</w:t>
      </w:r>
      <w:bookmarkEnd w:id="0"/>
    </w:p>
    <w:sectPr w:rsidR="00C35F75" w:rsidRPr="00C35F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zQ1NDQzMDW2MDQ3NzVV0lEKTi0uzszPAykwqgUAWU/qWiwAAAA="/>
  </w:docVars>
  <w:rsids>
    <w:rsidRoot w:val="009B116B"/>
    <w:rsid w:val="006D2BDD"/>
    <w:rsid w:val="0086724B"/>
    <w:rsid w:val="008878BE"/>
    <w:rsid w:val="009B116B"/>
    <w:rsid w:val="00B0442F"/>
    <w:rsid w:val="00B17BEB"/>
    <w:rsid w:val="00B478AE"/>
    <w:rsid w:val="00C35F75"/>
    <w:rsid w:val="00CF2655"/>
    <w:rsid w:val="00E95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77D247"/>
  <w15:chartTrackingRefBased/>
  <w15:docId w15:val="{0EF08C1F-39C4-44E7-8188-C8FED2A343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35F7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324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31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76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09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1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2414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5313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58436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901095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559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32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8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8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7232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7409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15467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810455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</Words>
  <Characters>110</Characters>
  <Application>Microsoft Office Word</Application>
  <DocSecurity>0</DocSecurity>
  <Lines>1</Lines>
  <Paragraphs>1</Paragraphs>
  <ScaleCrop>false</ScaleCrop>
  <Company/>
  <LinksUpToDate>false</LinksUpToDate>
  <CharactersWithSpaces>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-90</dc:creator>
  <cp:keywords/>
  <dc:description/>
  <cp:lastModifiedBy>SDI CPU 1038</cp:lastModifiedBy>
  <cp:revision>4</cp:revision>
  <dcterms:created xsi:type="dcterms:W3CDTF">2024-12-24T11:00:00Z</dcterms:created>
  <dcterms:modified xsi:type="dcterms:W3CDTF">2025-03-13T08:05:00Z</dcterms:modified>
</cp:coreProperties>
</file>